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r>
        <w:rPr>
          <w:rFonts w:ascii="Times New Roman" w:hAnsi="Times New Roman" w:cs="Times New Roman"/>
          <w:sz w:val="24"/>
          <w:szCs w:val="24"/>
        </w:rPr>
        <w:t>RESTful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r>
        <w:rPr>
          <w:rFonts w:ascii="Times New Roman" w:hAnsi="Times New Roman" w:cs="Times New Roman"/>
          <w:sz w:val="24"/>
          <w:szCs w:val="24"/>
        </w:rPr>
        <w:t>Npm I –save-dev morgan (to show logs on terminal or console, not necessary)</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nit</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 express</w:t>
      </w:r>
    </w:p>
    <w:p w:rsidR="00BF46A2" w:rsidRDefault="000401C6" w:rsidP="00047351">
      <w:pPr>
        <w:rPr>
          <w:rFonts w:ascii="Times New Roman" w:hAnsi="Times New Roman" w:cs="Times New Roman"/>
          <w:sz w:val="24"/>
          <w:szCs w:val="24"/>
        </w:rPr>
      </w:pPr>
      <w:r>
        <w:rPr>
          <w:rFonts w:ascii="Times New Roman" w:hAnsi="Times New Roman" w:cs="Times New Roman"/>
          <w:sz w:val="24"/>
          <w:szCs w:val="24"/>
        </w:rPr>
        <w:t xml:space="preserve">Npm I –save-dev nodemon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to make app automatically save, and don’t need to restart it everytime)</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fter adding it, update package.json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cripts"</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tar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nodemon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nd now app will be start like npm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lastRenderedPageBreak/>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api/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pric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createdProduc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else</w:t>
      </w: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Till here, we have covered get, post, delete and update route(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We can provide name and price in body section of postman and selecting raw and json</w:t>
      </w:r>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Now adding another parent route which is for the orders, creating file orders.js which contains all the routes and which is called in app.js in app.use</w:t>
      </w:r>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quantity:</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Same, we can pass json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bookmarkStart w:id="0" w:name="_GoBack"/>
      <w:bookmarkEnd w:id="0"/>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morga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organ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dev'</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message:</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In rest, we have client and server both on different url, so client says that why you are going to different server, to avoid that security issues, we provide headers to avoid those cors errors and asked client to access different server url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Below is the app.js almost have everything, but with db</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morga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organ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dev'</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cors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if</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retur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message:</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Pr="00047351" w:rsidRDefault="00EA2753" w:rsidP="009908F3">
      <w:pPr>
        <w:rPr>
          <w:rFonts w:ascii="Times New Roman" w:hAnsi="Times New Roman" w:cs="Times New Roman"/>
          <w:sz w:val="28"/>
          <w:szCs w:val="28"/>
        </w:rPr>
      </w:pPr>
    </w:p>
    <w:sectPr w:rsidR="00EA2753" w:rsidRPr="000473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rAUAopL97CwAAAA="/>
  </w:docVars>
  <w:rsids>
    <w:rsidRoot w:val="00663E1B"/>
    <w:rsid w:val="000401C6"/>
    <w:rsid w:val="00047351"/>
    <w:rsid w:val="000D4EAD"/>
    <w:rsid w:val="00214ED8"/>
    <w:rsid w:val="00292F41"/>
    <w:rsid w:val="003249AC"/>
    <w:rsid w:val="00330632"/>
    <w:rsid w:val="00444198"/>
    <w:rsid w:val="00460A44"/>
    <w:rsid w:val="00502791"/>
    <w:rsid w:val="005A3E31"/>
    <w:rsid w:val="0061258A"/>
    <w:rsid w:val="00663E1B"/>
    <w:rsid w:val="007912B8"/>
    <w:rsid w:val="007A6F7B"/>
    <w:rsid w:val="007D5466"/>
    <w:rsid w:val="0081140F"/>
    <w:rsid w:val="008D7A70"/>
    <w:rsid w:val="008F729A"/>
    <w:rsid w:val="00926BF1"/>
    <w:rsid w:val="009908F3"/>
    <w:rsid w:val="00A927A4"/>
    <w:rsid w:val="00B6241B"/>
    <w:rsid w:val="00BF46A2"/>
    <w:rsid w:val="00C32104"/>
    <w:rsid w:val="00C76F41"/>
    <w:rsid w:val="00CA18B8"/>
    <w:rsid w:val="00CD5591"/>
    <w:rsid w:val="00D25332"/>
    <w:rsid w:val="00DB5414"/>
    <w:rsid w:val="00DE0FA1"/>
    <w:rsid w:val="00EA2753"/>
    <w:rsid w:val="00EF2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11</Pages>
  <Words>995</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3</cp:revision>
  <dcterms:created xsi:type="dcterms:W3CDTF">2021-09-09T11:36:00Z</dcterms:created>
  <dcterms:modified xsi:type="dcterms:W3CDTF">2021-09-09T17:22:00Z</dcterms:modified>
</cp:coreProperties>
</file>